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text" w:tblpY="-194"/>
        <w:tblW w:w="94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67"/>
        <w:gridCol w:w="773"/>
        <w:gridCol w:w="3181"/>
        <w:gridCol w:w="1092"/>
        <w:gridCol w:w="721"/>
        <w:gridCol w:w="1924"/>
      </w:tblGrid>
      <w:tr w:rsidR="002F5B43" w:rsidRPr="004632D8" w14:paraId="774CA1AD" w14:textId="77777777" w:rsidTr="00704862">
        <w:tc>
          <w:tcPr>
            <w:tcW w:w="25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3B2D00" w14:textId="4F0DC235" w:rsidR="001D4C1C" w:rsidRPr="004632D8" w:rsidRDefault="002B26C2" w:rsidP="004632D8">
            <w:pPr>
              <w:spacing w:after="0" w:line="240" w:lineRule="auto"/>
              <w:jc w:val="center"/>
            </w:pPr>
            <w:r w:rsidRPr="003544E5">
              <w:rPr>
                <w:noProof/>
              </w:rPr>
              <w:drawing>
                <wp:inline distT="0" distB="0" distL="0" distR="0" wp14:anchorId="745FABAD" wp14:editId="7C7134B5">
                  <wp:extent cx="724535" cy="793750"/>
                  <wp:effectExtent l="0" t="0" r="0" b="0"/>
                  <wp:docPr id="1" name="Picture 2" descr="Description: Image result for comsats monogra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Description: Image result for comsats monogra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4535" cy="793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739FF71" w14:textId="77777777" w:rsidR="001F2B7F" w:rsidRPr="004632D8" w:rsidRDefault="001D4C1C" w:rsidP="004632D8">
            <w:pPr>
              <w:spacing w:after="0" w:line="240" w:lineRule="auto"/>
              <w:jc w:val="center"/>
            </w:pPr>
            <w:r w:rsidRPr="004632D8">
              <w:t xml:space="preserve">COMSATS Institute of </w:t>
            </w:r>
          </w:p>
          <w:p w14:paraId="77094C7E" w14:textId="77777777" w:rsidR="001D4C1C" w:rsidRPr="004632D8" w:rsidRDefault="001D4C1C" w:rsidP="004632D8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 w:rsidRPr="004632D8">
              <w:t>Information Technology</w:t>
            </w:r>
          </w:p>
        </w:tc>
        <w:tc>
          <w:tcPr>
            <w:tcW w:w="42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C871B0" w14:textId="7EF661F7" w:rsidR="001D4C1C" w:rsidRPr="004632D8" w:rsidRDefault="00C37581" w:rsidP="004632D8">
            <w:pPr>
              <w:spacing w:after="0" w:line="240" w:lineRule="auto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Muhammad Bilal</w:t>
            </w:r>
          </w:p>
          <w:p w14:paraId="36BE46C7" w14:textId="77777777" w:rsidR="00E038BC" w:rsidRPr="004632D8" w:rsidRDefault="00E038BC" w:rsidP="004632D8">
            <w:pPr>
              <w:spacing w:after="0" w:line="240" w:lineRule="auto"/>
              <w:rPr>
                <w:b/>
                <w:bCs/>
                <w:sz w:val="24"/>
                <w:szCs w:val="24"/>
              </w:rPr>
            </w:pPr>
          </w:p>
          <w:p w14:paraId="088DD43C" w14:textId="210EF395" w:rsidR="00E031A0" w:rsidRPr="00E031A0" w:rsidRDefault="00E74F26" w:rsidP="004632D8">
            <w:pPr>
              <w:spacing w:after="0" w:line="240" w:lineRule="auto"/>
              <w:rPr>
                <w:bCs/>
              </w:rPr>
            </w:pPr>
            <w:r>
              <w:rPr>
                <w:b/>
                <w:bCs/>
              </w:rPr>
              <w:t>Address</w:t>
            </w:r>
            <w:r w:rsidR="00704862">
              <w:rPr>
                <w:b/>
                <w:bCs/>
              </w:rPr>
              <w:t xml:space="preserve">.: </w:t>
            </w:r>
            <w:r w:rsidR="00C37581">
              <w:rPr>
                <w:b/>
                <w:bCs/>
              </w:rPr>
              <w:t xml:space="preserve">House#CB-133 </w:t>
            </w:r>
            <w:proofErr w:type="spellStart"/>
            <w:r w:rsidR="00C37581">
              <w:rPr>
                <w:b/>
                <w:bCs/>
              </w:rPr>
              <w:t>mohalla</w:t>
            </w:r>
            <w:proofErr w:type="spellEnd"/>
            <w:r w:rsidR="00C37581">
              <w:rPr>
                <w:b/>
                <w:bCs/>
              </w:rPr>
              <w:t xml:space="preserve"> </w:t>
            </w:r>
            <w:proofErr w:type="spellStart"/>
            <w:r w:rsidR="00C37581">
              <w:rPr>
                <w:b/>
                <w:bCs/>
              </w:rPr>
              <w:t>banni</w:t>
            </w:r>
            <w:proofErr w:type="spellEnd"/>
            <w:r w:rsidR="00C37581">
              <w:rPr>
                <w:b/>
                <w:bCs/>
              </w:rPr>
              <w:t xml:space="preserve"> near </w:t>
            </w:r>
            <w:proofErr w:type="spellStart"/>
            <w:r w:rsidR="00C37581">
              <w:rPr>
                <w:b/>
                <w:bCs/>
              </w:rPr>
              <w:t>gulistan</w:t>
            </w:r>
            <w:proofErr w:type="spellEnd"/>
            <w:r w:rsidR="00C37581">
              <w:rPr>
                <w:b/>
                <w:bCs/>
              </w:rPr>
              <w:t xml:space="preserve"> colony </w:t>
            </w:r>
            <w:proofErr w:type="spellStart"/>
            <w:r w:rsidR="00C37581">
              <w:rPr>
                <w:b/>
                <w:bCs/>
              </w:rPr>
              <w:t>taxila</w:t>
            </w:r>
            <w:proofErr w:type="spellEnd"/>
          </w:p>
          <w:p w14:paraId="7CF40A1E" w14:textId="3284C0F3" w:rsidR="001D4C1C" w:rsidRPr="004632D8" w:rsidRDefault="001D4C1C" w:rsidP="00B74CC7">
            <w:pPr>
              <w:spacing w:after="0" w:line="240" w:lineRule="auto"/>
              <w:rPr>
                <w:b/>
                <w:bCs/>
              </w:rPr>
            </w:pPr>
            <w:r w:rsidRPr="004632D8">
              <w:rPr>
                <w:b/>
                <w:bCs/>
              </w:rPr>
              <w:t xml:space="preserve">Tel no.: </w:t>
            </w:r>
          </w:p>
          <w:p w14:paraId="3935157D" w14:textId="42729928" w:rsidR="001D4C1C" w:rsidRPr="004632D8" w:rsidRDefault="001D4C1C" w:rsidP="004632D8">
            <w:pPr>
              <w:spacing w:after="0" w:line="240" w:lineRule="auto"/>
            </w:pPr>
            <w:r w:rsidRPr="004632D8">
              <w:rPr>
                <w:b/>
                <w:bCs/>
              </w:rPr>
              <w:t xml:space="preserve">Cell no.: </w:t>
            </w:r>
            <w:r w:rsidR="00E74F26">
              <w:t>03</w:t>
            </w:r>
            <w:r w:rsidR="00C37581">
              <w:t>13-5037067</w:t>
            </w:r>
          </w:p>
          <w:p w14:paraId="4486282A" w14:textId="0576B8DD" w:rsidR="001D4C1C" w:rsidRPr="004632D8" w:rsidRDefault="00B74CC7" w:rsidP="00E74F26">
            <w:pPr>
              <w:spacing w:after="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Email</w:t>
            </w:r>
            <w:r w:rsidR="001D4C1C" w:rsidRPr="004632D8">
              <w:rPr>
                <w:b/>
                <w:bCs/>
              </w:rPr>
              <w:t xml:space="preserve">: </w:t>
            </w:r>
            <w:r w:rsidR="00704862">
              <w:rPr>
                <w:bCs/>
              </w:rPr>
              <w:t>a</w:t>
            </w:r>
            <w:r w:rsidR="00C37581">
              <w:rPr>
                <w:bCs/>
              </w:rPr>
              <w:t>wan.bilal091</w:t>
            </w:r>
            <w:r w:rsidR="001D4C1C" w:rsidRPr="004632D8">
              <w:t>@gmail.com</w:t>
            </w:r>
          </w:p>
        </w:tc>
        <w:tc>
          <w:tcPr>
            <w:tcW w:w="26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BF9F3C" w14:textId="3303FC24" w:rsidR="001D4C1C" w:rsidRPr="004632D8" w:rsidRDefault="009627A0" w:rsidP="004632D8">
            <w:pPr>
              <w:spacing w:after="0" w:line="240" w:lineRule="auto"/>
              <w:jc w:val="center"/>
            </w:pPr>
            <w:r>
              <w:rPr>
                <w:noProof/>
              </w:rPr>
              <w:drawing>
                <wp:inline distT="0" distB="0" distL="0" distR="0" wp14:anchorId="31B44793" wp14:editId="7931DDFC">
                  <wp:extent cx="1400175" cy="1443790"/>
                  <wp:effectExtent l="0" t="0" r="0" b="444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21643" cy="14659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5B43" w:rsidRPr="004632D8" w14:paraId="67B26709" w14:textId="77777777" w:rsidTr="00704862">
        <w:tc>
          <w:tcPr>
            <w:tcW w:w="25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8465B6" w14:textId="77777777" w:rsidR="009627A0" w:rsidRPr="003544E5" w:rsidRDefault="009627A0" w:rsidP="004632D8">
            <w:pPr>
              <w:spacing w:after="0" w:line="240" w:lineRule="auto"/>
              <w:jc w:val="center"/>
              <w:rPr>
                <w:noProof/>
              </w:rPr>
            </w:pPr>
          </w:p>
        </w:tc>
        <w:tc>
          <w:tcPr>
            <w:tcW w:w="42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3EBA7B" w14:textId="77777777" w:rsidR="009627A0" w:rsidRDefault="009627A0" w:rsidP="004632D8">
            <w:pPr>
              <w:spacing w:after="0" w:line="240" w:lineRule="auto"/>
              <w:rPr>
                <w:b/>
                <w:bCs/>
                <w:sz w:val="32"/>
                <w:szCs w:val="32"/>
              </w:rPr>
            </w:pPr>
          </w:p>
        </w:tc>
        <w:tc>
          <w:tcPr>
            <w:tcW w:w="26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84BF7A" w14:textId="77777777" w:rsidR="009627A0" w:rsidRPr="004632D8" w:rsidRDefault="009627A0" w:rsidP="004632D8">
            <w:pPr>
              <w:spacing w:after="0" w:line="240" w:lineRule="auto"/>
              <w:jc w:val="center"/>
            </w:pPr>
          </w:p>
        </w:tc>
      </w:tr>
      <w:tr w:rsidR="00E71F4E" w:rsidRPr="004632D8" w14:paraId="1B9C2F94" w14:textId="77777777" w:rsidTr="00E74F26">
        <w:tc>
          <w:tcPr>
            <w:tcW w:w="9458" w:type="dxa"/>
            <w:gridSpan w:val="6"/>
            <w:tcBorders>
              <w:top w:val="single" w:sz="4" w:space="0" w:color="auto"/>
            </w:tcBorders>
            <w:shd w:val="clear" w:color="auto" w:fill="D9D9D9"/>
          </w:tcPr>
          <w:p w14:paraId="51E364BB" w14:textId="77777777" w:rsidR="00E71F4E" w:rsidRPr="004632D8" w:rsidRDefault="00E71F4E" w:rsidP="004632D8">
            <w:pPr>
              <w:spacing w:after="0" w:line="240" w:lineRule="auto"/>
              <w:rPr>
                <w:b/>
                <w:bCs/>
                <w:noProof/>
              </w:rPr>
            </w:pPr>
            <w:r w:rsidRPr="004632D8">
              <w:rPr>
                <w:b/>
                <w:bCs/>
                <w:noProof/>
              </w:rPr>
              <w:t>ACADEMIC QUALIFICATION</w:t>
            </w:r>
          </w:p>
        </w:tc>
      </w:tr>
      <w:tr w:rsidR="002F5B43" w:rsidRPr="004632D8" w14:paraId="0978EE16" w14:textId="77777777" w:rsidTr="00704862">
        <w:trPr>
          <w:trHeight w:val="270"/>
        </w:trPr>
        <w:tc>
          <w:tcPr>
            <w:tcW w:w="1767" w:type="dxa"/>
            <w:vMerge w:val="restart"/>
            <w:shd w:val="clear" w:color="auto" w:fill="auto"/>
          </w:tcPr>
          <w:p w14:paraId="51DA0BD8" w14:textId="77777777" w:rsidR="00E71F4E" w:rsidRPr="004632D8" w:rsidRDefault="00C45BD9" w:rsidP="004632D8">
            <w:pPr>
              <w:spacing w:after="0" w:line="240" w:lineRule="auto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2018</w:t>
            </w:r>
          </w:p>
        </w:tc>
        <w:tc>
          <w:tcPr>
            <w:tcW w:w="7691" w:type="dxa"/>
            <w:gridSpan w:val="5"/>
            <w:shd w:val="clear" w:color="auto" w:fill="auto"/>
          </w:tcPr>
          <w:p w14:paraId="35053775" w14:textId="77777777" w:rsidR="00E71F4E" w:rsidRPr="004632D8" w:rsidRDefault="00E71F4E" w:rsidP="004632D8">
            <w:pPr>
              <w:spacing w:after="0" w:line="240" w:lineRule="auto"/>
              <w:rPr>
                <w:b/>
                <w:bCs/>
                <w:noProof/>
              </w:rPr>
            </w:pPr>
            <w:r w:rsidRPr="004632D8">
              <w:rPr>
                <w:b/>
                <w:bCs/>
                <w:noProof/>
              </w:rPr>
              <w:t>BS Electrical Engineering</w:t>
            </w:r>
          </w:p>
          <w:p w14:paraId="242D631D" w14:textId="71CE17F0" w:rsidR="00E71F4E" w:rsidRPr="004632D8" w:rsidRDefault="00E71F4E" w:rsidP="0054205E">
            <w:pPr>
              <w:spacing w:after="0" w:line="240" w:lineRule="auto"/>
              <w:rPr>
                <w:b/>
                <w:bCs/>
                <w:noProof/>
              </w:rPr>
            </w:pPr>
            <w:r w:rsidRPr="004632D8">
              <w:rPr>
                <w:b/>
                <w:bCs/>
                <w:noProof/>
              </w:rPr>
              <w:t xml:space="preserve">Specialization: </w:t>
            </w:r>
            <w:r w:rsidR="00C37581">
              <w:rPr>
                <w:b/>
                <w:bCs/>
                <w:noProof/>
              </w:rPr>
              <w:t>Computer</w:t>
            </w:r>
          </w:p>
          <w:p w14:paraId="7C4020AE" w14:textId="77777777" w:rsidR="00E71F4E" w:rsidRPr="004632D8" w:rsidRDefault="00E71F4E" w:rsidP="004632D8">
            <w:pPr>
              <w:spacing w:after="0" w:line="240" w:lineRule="auto"/>
              <w:rPr>
                <w:noProof/>
              </w:rPr>
            </w:pPr>
            <w:r w:rsidRPr="004632D8">
              <w:rPr>
                <w:noProof/>
              </w:rPr>
              <w:t>COMSATS Institute of Information Technology</w:t>
            </w:r>
          </w:p>
          <w:p w14:paraId="4332A88C" w14:textId="77777777" w:rsidR="00E71F4E" w:rsidRPr="004632D8" w:rsidRDefault="00E71F4E" w:rsidP="004632D8">
            <w:pPr>
              <w:spacing w:after="0" w:line="240" w:lineRule="auto"/>
              <w:rPr>
                <w:noProof/>
              </w:rPr>
            </w:pPr>
            <w:r w:rsidRPr="004632D8">
              <w:rPr>
                <w:noProof/>
              </w:rPr>
              <w:t>Wah campus</w:t>
            </w:r>
          </w:p>
        </w:tc>
      </w:tr>
      <w:tr w:rsidR="002F5B43" w:rsidRPr="004632D8" w14:paraId="63F0C6E7" w14:textId="77777777" w:rsidTr="00704862">
        <w:trPr>
          <w:trHeight w:val="270"/>
        </w:trPr>
        <w:tc>
          <w:tcPr>
            <w:tcW w:w="1767" w:type="dxa"/>
            <w:vMerge/>
            <w:shd w:val="clear" w:color="auto" w:fill="auto"/>
          </w:tcPr>
          <w:p w14:paraId="7F5272B1" w14:textId="77777777" w:rsidR="00E71F4E" w:rsidRPr="004632D8" w:rsidRDefault="00E71F4E" w:rsidP="004632D8">
            <w:pPr>
              <w:spacing w:after="0" w:line="240" w:lineRule="auto"/>
              <w:rPr>
                <w:b/>
                <w:bCs/>
                <w:noProof/>
              </w:rPr>
            </w:pPr>
          </w:p>
        </w:tc>
        <w:tc>
          <w:tcPr>
            <w:tcW w:w="773" w:type="dxa"/>
            <w:shd w:val="clear" w:color="auto" w:fill="auto"/>
          </w:tcPr>
          <w:p w14:paraId="1906F30E" w14:textId="77777777" w:rsidR="00E71F4E" w:rsidRPr="004632D8" w:rsidRDefault="00E71F4E" w:rsidP="004632D8">
            <w:pPr>
              <w:spacing w:after="0" w:line="240" w:lineRule="auto"/>
              <w:rPr>
                <w:noProof/>
              </w:rPr>
            </w:pPr>
            <w:r w:rsidRPr="004632D8">
              <w:rPr>
                <w:noProof/>
              </w:rPr>
              <w:t>CGPA</w:t>
            </w:r>
          </w:p>
        </w:tc>
        <w:tc>
          <w:tcPr>
            <w:tcW w:w="3181" w:type="dxa"/>
            <w:shd w:val="clear" w:color="auto" w:fill="auto"/>
          </w:tcPr>
          <w:p w14:paraId="3AA71237" w14:textId="363C2916" w:rsidR="00E71F4E" w:rsidRPr="004632D8" w:rsidRDefault="00C37581" w:rsidP="004632D8">
            <w:pPr>
              <w:spacing w:after="0" w:line="240" w:lineRule="auto"/>
              <w:rPr>
                <w:noProof/>
              </w:rPr>
            </w:pPr>
            <w:r>
              <w:rPr>
                <w:noProof/>
              </w:rPr>
              <w:t>2</w:t>
            </w:r>
            <w:r w:rsidR="00E031A0">
              <w:rPr>
                <w:noProof/>
              </w:rPr>
              <w:t>.</w:t>
            </w:r>
            <w:r>
              <w:rPr>
                <w:noProof/>
              </w:rPr>
              <w:t>27</w:t>
            </w:r>
          </w:p>
        </w:tc>
        <w:tc>
          <w:tcPr>
            <w:tcW w:w="3737" w:type="dxa"/>
            <w:gridSpan w:val="3"/>
            <w:shd w:val="clear" w:color="auto" w:fill="auto"/>
          </w:tcPr>
          <w:p w14:paraId="36728F50" w14:textId="77777777" w:rsidR="00E71F4E" w:rsidRPr="004632D8" w:rsidRDefault="00165FA9" w:rsidP="004632D8">
            <w:pPr>
              <w:spacing w:after="0" w:line="240" w:lineRule="auto"/>
              <w:rPr>
                <w:noProof/>
              </w:rPr>
            </w:pPr>
            <w:r>
              <w:rPr>
                <w:noProof/>
              </w:rPr>
              <w:t>Upto 7</w:t>
            </w:r>
            <w:r w:rsidR="00E71F4E" w:rsidRPr="004632D8">
              <w:rPr>
                <w:noProof/>
                <w:vertAlign w:val="superscript"/>
              </w:rPr>
              <w:t>th</w:t>
            </w:r>
            <w:r w:rsidR="00E71F4E" w:rsidRPr="004632D8">
              <w:rPr>
                <w:noProof/>
              </w:rPr>
              <w:t xml:space="preserve"> Semester</w:t>
            </w:r>
          </w:p>
        </w:tc>
      </w:tr>
      <w:tr w:rsidR="002F5B43" w:rsidRPr="004632D8" w14:paraId="49940F9A" w14:textId="77777777" w:rsidTr="00704862">
        <w:trPr>
          <w:trHeight w:val="270"/>
        </w:trPr>
        <w:tc>
          <w:tcPr>
            <w:tcW w:w="1767" w:type="dxa"/>
            <w:vMerge w:val="restart"/>
            <w:shd w:val="clear" w:color="auto" w:fill="auto"/>
          </w:tcPr>
          <w:p w14:paraId="270B79C4" w14:textId="77777777" w:rsidR="00E71F4E" w:rsidRPr="004632D8" w:rsidRDefault="00C45BD9" w:rsidP="004632D8">
            <w:pPr>
              <w:spacing w:after="0" w:line="240" w:lineRule="auto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2014</w:t>
            </w:r>
          </w:p>
        </w:tc>
        <w:tc>
          <w:tcPr>
            <w:tcW w:w="7691" w:type="dxa"/>
            <w:gridSpan w:val="5"/>
            <w:shd w:val="clear" w:color="auto" w:fill="auto"/>
          </w:tcPr>
          <w:p w14:paraId="7E4B129D" w14:textId="77777777" w:rsidR="00E71F4E" w:rsidRPr="004632D8" w:rsidRDefault="00FA1679" w:rsidP="004632D8">
            <w:pPr>
              <w:spacing w:after="0" w:line="240" w:lineRule="auto"/>
              <w:rPr>
                <w:b/>
                <w:bCs/>
                <w:noProof/>
              </w:rPr>
            </w:pPr>
            <w:r w:rsidRPr="004632D8">
              <w:rPr>
                <w:b/>
                <w:bCs/>
                <w:noProof/>
              </w:rPr>
              <w:t>HSSC (FBISE)</w:t>
            </w:r>
          </w:p>
          <w:p w14:paraId="21161D01" w14:textId="77777777" w:rsidR="00FA1679" w:rsidRPr="004632D8" w:rsidRDefault="00FA1679" w:rsidP="004632D8">
            <w:pPr>
              <w:spacing w:after="0" w:line="240" w:lineRule="auto"/>
              <w:rPr>
                <w:noProof/>
              </w:rPr>
            </w:pPr>
            <w:r w:rsidRPr="004632D8">
              <w:rPr>
                <w:b/>
                <w:bCs/>
                <w:noProof/>
              </w:rPr>
              <w:t xml:space="preserve">Subjects: </w:t>
            </w:r>
            <w:r w:rsidRPr="004632D8">
              <w:rPr>
                <w:noProof/>
              </w:rPr>
              <w:t>Physics, Maths, Chemistry</w:t>
            </w:r>
          </w:p>
          <w:p w14:paraId="68636E87" w14:textId="4B601E2F" w:rsidR="00FA1679" w:rsidRPr="00704862" w:rsidRDefault="00E031A0" w:rsidP="004632D8">
            <w:pPr>
              <w:spacing w:after="0" w:line="240" w:lineRule="auto"/>
              <w:rPr>
                <w:bCs/>
                <w:noProof/>
              </w:rPr>
            </w:pPr>
            <w:r>
              <w:rPr>
                <w:bCs/>
                <w:noProof/>
              </w:rPr>
              <w:t>S</w:t>
            </w:r>
            <w:r w:rsidR="00C37581">
              <w:rPr>
                <w:bCs/>
                <w:noProof/>
              </w:rPr>
              <w:t>ir Syed College Wah Cantt</w:t>
            </w:r>
          </w:p>
        </w:tc>
      </w:tr>
      <w:tr w:rsidR="002F5B43" w:rsidRPr="004632D8" w14:paraId="2DA5020C" w14:textId="77777777" w:rsidTr="00704862">
        <w:trPr>
          <w:trHeight w:val="270"/>
        </w:trPr>
        <w:tc>
          <w:tcPr>
            <w:tcW w:w="1767" w:type="dxa"/>
            <w:vMerge/>
            <w:shd w:val="clear" w:color="auto" w:fill="auto"/>
          </w:tcPr>
          <w:p w14:paraId="502769A0" w14:textId="77777777" w:rsidR="00FA1679" w:rsidRPr="004632D8" w:rsidRDefault="00FA1679" w:rsidP="004632D8">
            <w:pPr>
              <w:spacing w:after="0" w:line="240" w:lineRule="auto"/>
              <w:rPr>
                <w:b/>
                <w:bCs/>
                <w:noProof/>
              </w:rPr>
            </w:pPr>
          </w:p>
        </w:tc>
        <w:tc>
          <w:tcPr>
            <w:tcW w:w="773" w:type="dxa"/>
            <w:shd w:val="clear" w:color="auto" w:fill="auto"/>
          </w:tcPr>
          <w:p w14:paraId="130C016F" w14:textId="77777777" w:rsidR="00FA1679" w:rsidRPr="004632D8" w:rsidRDefault="00FA1679" w:rsidP="004632D8">
            <w:pPr>
              <w:spacing w:after="0" w:line="240" w:lineRule="auto"/>
              <w:rPr>
                <w:noProof/>
              </w:rPr>
            </w:pPr>
            <w:r w:rsidRPr="004632D8">
              <w:rPr>
                <w:noProof/>
              </w:rPr>
              <w:t>Marks</w:t>
            </w:r>
          </w:p>
        </w:tc>
        <w:tc>
          <w:tcPr>
            <w:tcW w:w="3181" w:type="dxa"/>
            <w:shd w:val="clear" w:color="auto" w:fill="auto"/>
          </w:tcPr>
          <w:p w14:paraId="4E9FBECA" w14:textId="565BEBA0" w:rsidR="00FA1679" w:rsidRPr="004632D8" w:rsidRDefault="00C37581" w:rsidP="004632D8">
            <w:pPr>
              <w:spacing w:after="0" w:line="240" w:lineRule="auto"/>
              <w:rPr>
                <w:noProof/>
              </w:rPr>
            </w:pPr>
            <w:r>
              <w:rPr>
                <w:noProof/>
              </w:rPr>
              <w:t>672</w:t>
            </w:r>
            <w:r w:rsidR="00FA1679" w:rsidRPr="004632D8">
              <w:rPr>
                <w:noProof/>
              </w:rPr>
              <w:t>/1100</w:t>
            </w:r>
          </w:p>
        </w:tc>
        <w:tc>
          <w:tcPr>
            <w:tcW w:w="1813" w:type="dxa"/>
            <w:gridSpan w:val="2"/>
            <w:shd w:val="clear" w:color="auto" w:fill="auto"/>
          </w:tcPr>
          <w:p w14:paraId="61671F73" w14:textId="77777777" w:rsidR="00FA1679" w:rsidRPr="004632D8" w:rsidRDefault="00FA1679" w:rsidP="004632D8">
            <w:pPr>
              <w:spacing w:after="0" w:line="240" w:lineRule="auto"/>
              <w:rPr>
                <w:noProof/>
              </w:rPr>
            </w:pPr>
            <w:r w:rsidRPr="004632D8">
              <w:rPr>
                <w:noProof/>
              </w:rPr>
              <w:t>Grade</w:t>
            </w:r>
          </w:p>
        </w:tc>
        <w:tc>
          <w:tcPr>
            <w:tcW w:w="1924" w:type="dxa"/>
            <w:shd w:val="clear" w:color="auto" w:fill="auto"/>
          </w:tcPr>
          <w:p w14:paraId="4C2E7756" w14:textId="71D099E5" w:rsidR="00FA1679" w:rsidRPr="004632D8" w:rsidRDefault="00C37581" w:rsidP="004632D8">
            <w:pPr>
              <w:spacing w:after="0" w:line="240" w:lineRule="auto"/>
              <w:rPr>
                <w:noProof/>
              </w:rPr>
            </w:pPr>
            <w:r>
              <w:rPr>
                <w:noProof/>
              </w:rPr>
              <w:t>B</w:t>
            </w:r>
          </w:p>
        </w:tc>
      </w:tr>
      <w:tr w:rsidR="002F5B43" w:rsidRPr="004632D8" w14:paraId="55ABCF00" w14:textId="77777777" w:rsidTr="00704862">
        <w:trPr>
          <w:trHeight w:val="270"/>
        </w:trPr>
        <w:tc>
          <w:tcPr>
            <w:tcW w:w="1767" w:type="dxa"/>
            <w:vMerge w:val="restart"/>
            <w:shd w:val="clear" w:color="auto" w:fill="auto"/>
          </w:tcPr>
          <w:p w14:paraId="2E4C5E1A" w14:textId="77777777" w:rsidR="00E71F4E" w:rsidRPr="004632D8" w:rsidRDefault="00C45BD9" w:rsidP="004632D8">
            <w:pPr>
              <w:spacing w:after="0" w:line="240" w:lineRule="auto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2012</w:t>
            </w:r>
          </w:p>
        </w:tc>
        <w:tc>
          <w:tcPr>
            <w:tcW w:w="7691" w:type="dxa"/>
            <w:gridSpan w:val="5"/>
            <w:shd w:val="clear" w:color="auto" w:fill="auto"/>
          </w:tcPr>
          <w:p w14:paraId="42C2D9D2" w14:textId="75CFBDD7" w:rsidR="00E71F4E" w:rsidRPr="004632D8" w:rsidRDefault="00C37581" w:rsidP="004632D8">
            <w:pPr>
              <w:spacing w:after="0" w:line="240" w:lineRule="auto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Matric (FBISE)</w:t>
            </w:r>
          </w:p>
          <w:p w14:paraId="482B26FA" w14:textId="211AB49B" w:rsidR="00EB64AE" w:rsidRPr="004632D8" w:rsidRDefault="00EB64AE" w:rsidP="004632D8">
            <w:pPr>
              <w:spacing w:after="0" w:line="240" w:lineRule="auto"/>
              <w:rPr>
                <w:noProof/>
              </w:rPr>
            </w:pPr>
            <w:r w:rsidRPr="004632D8">
              <w:rPr>
                <w:b/>
                <w:bCs/>
                <w:noProof/>
              </w:rPr>
              <w:t xml:space="preserve">Subjects: </w:t>
            </w:r>
            <w:r w:rsidRPr="004632D8">
              <w:rPr>
                <w:noProof/>
              </w:rPr>
              <w:t xml:space="preserve">Physics, Maths, </w:t>
            </w:r>
            <w:r w:rsidR="0054205E">
              <w:rPr>
                <w:noProof/>
              </w:rPr>
              <w:t xml:space="preserve">Chemistry, </w:t>
            </w:r>
            <w:r w:rsidR="00C37581">
              <w:rPr>
                <w:noProof/>
              </w:rPr>
              <w:t>Biology</w:t>
            </w:r>
          </w:p>
          <w:p w14:paraId="3A832EEB" w14:textId="03B2D39B" w:rsidR="005231F9" w:rsidRPr="004632D8" w:rsidRDefault="00C37581" w:rsidP="004632D8">
            <w:pPr>
              <w:spacing w:after="0" w:line="240" w:lineRule="auto"/>
              <w:rPr>
                <w:noProof/>
              </w:rPr>
            </w:pPr>
            <w:r>
              <w:rPr>
                <w:noProof/>
              </w:rPr>
              <w:t>F.G.Boys High school Wah Cantt</w:t>
            </w:r>
          </w:p>
        </w:tc>
      </w:tr>
      <w:tr w:rsidR="002F5B43" w:rsidRPr="004632D8" w14:paraId="22F16CBC" w14:textId="77777777" w:rsidTr="00704862">
        <w:trPr>
          <w:trHeight w:val="270"/>
        </w:trPr>
        <w:tc>
          <w:tcPr>
            <w:tcW w:w="1767" w:type="dxa"/>
            <w:vMerge/>
            <w:shd w:val="clear" w:color="auto" w:fill="auto"/>
          </w:tcPr>
          <w:p w14:paraId="3B3126D7" w14:textId="77777777" w:rsidR="006504E2" w:rsidRPr="004632D8" w:rsidRDefault="006504E2" w:rsidP="004632D8">
            <w:pPr>
              <w:spacing w:after="0" w:line="240" w:lineRule="auto"/>
              <w:rPr>
                <w:b/>
                <w:bCs/>
                <w:noProof/>
              </w:rPr>
            </w:pPr>
          </w:p>
        </w:tc>
        <w:tc>
          <w:tcPr>
            <w:tcW w:w="773" w:type="dxa"/>
            <w:shd w:val="clear" w:color="auto" w:fill="auto"/>
          </w:tcPr>
          <w:p w14:paraId="67ABD8E6" w14:textId="77777777" w:rsidR="006504E2" w:rsidRPr="004632D8" w:rsidRDefault="006504E2" w:rsidP="004632D8">
            <w:pPr>
              <w:spacing w:after="0" w:line="240" w:lineRule="auto"/>
              <w:rPr>
                <w:noProof/>
              </w:rPr>
            </w:pPr>
            <w:r w:rsidRPr="004632D8">
              <w:rPr>
                <w:noProof/>
              </w:rPr>
              <w:t>Marks</w:t>
            </w:r>
          </w:p>
        </w:tc>
        <w:tc>
          <w:tcPr>
            <w:tcW w:w="3181" w:type="dxa"/>
            <w:shd w:val="clear" w:color="auto" w:fill="auto"/>
          </w:tcPr>
          <w:p w14:paraId="46ACE4BE" w14:textId="001C43C5" w:rsidR="006504E2" w:rsidRPr="004632D8" w:rsidRDefault="00E031A0" w:rsidP="004632D8">
            <w:pPr>
              <w:spacing w:after="0" w:line="240" w:lineRule="auto"/>
              <w:rPr>
                <w:noProof/>
              </w:rPr>
            </w:pPr>
            <w:r>
              <w:rPr>
                <w:noProof/>
              </w:rPr>
              <w:t>6</w:t>
            </w:r>
            <w:r w:rsidR="00C37581">
              <w:rPr>
                <w:noProof/>
              </w:rPr>
              <w:t>94</w:t>
            </w:r>
            <w:r w:rsidR="006504E2" w:rsidRPr="004632D8">
              <w:rPr>
                <w:noProof/>
              </w:rPr>
              <w:t>/</w:t>
            </w:r>
            <w:r w:rsidR="00C37581">
              <w:rPr>
                <w:noProof/>
              </w:rPr>
              <w:t>1</w:t>
            </w:r>
            <w:r>
              <w:rPr>
                <w:noProof/>
              </w:rPr>
              <w:t>0</w:t>
            </w:r>
            <w:r w:rsidR="00C37581">
              <w:rPr>
                <w:noProof/>
              </w:rPr>
              <w:t>5</w:t>
            </w:r>
            <w:r>
              <w:rPr>
                <w:noProof/>
              </w:rPr>
              <w:t>0</w:t>
            </w:r>
          </w:p>
        </w:tc>
        <w:tc>
          <w:tcPr>
            <w:tcW w:w="1813" w:type="dxa"/>
            <w:gridSpan w:val="2"/>
            <w:shd w:val="clear" w:color="auto" w:fill="auto"/>
          </w:tcPr>
          <w:p w14:paraId="71D02A28" w14:textId="77777777" w:rsidR="006504E2" w:rsidRPr="004632D8" w:rsidRDefault="006504E2" w:rsidP="004632D8">
            <w:pPr>
              <w:spacing w:after="0" w:line="240" w:lineRule="auto"/>
              <w:rPr>
                <w:noProof/>
              </w:rPr>
            </w:pPr>
            <w:r w:rsidRPr="004632D8">
              <w:rPr>
                <w:noProof/>
              </w:rPr>
              <w:t>Grade</w:t>
            </w:r>
          </w:p>
        </w:tc>
        <w:tc>
          <w:tcPr>
            <w:tcW w:w="1924" w:type="dxa"/>
            <w:shd w:val="clear" w:color="auto" w:fill="auto"/>
          </w:tcPr>
          <w:p w14:paraId="59EE3844" w14:textId="2E072D3B" w:rsidR="006504E2" w:rsidRPr="004632D8" w:rsidRDefault="00C37581" w:rsidP="004632D8">
            <w:pPr>
              <w:spacing w:after="0" w:line="240" w:lineRule="auto"/>
              <w:rPr>
                <w:noProof/>
              </w:rPr>
            </w:pPr>
            <w:r>
              <w:rPr>
                <w:noProof/>
              </w:rPr>
              <w:t>B</w:t>
            </w:r>
          </w:p>
        </w:tc>
      </w:tr>
      <w:tr w:rsidR="0076530F" w:rsidRPr="004632D8" w14:paraId="4D38CC24" w14:textId="77777777" w:rsidTr="00E74F26">
        <w:trPr>
          <w:trHeight w:val="270"/>
        </w:trPr>
        <w:tc>
          <w:tcPr>
            <w:tcW w:w="9458" w:type="dxa"/>
            <w:gridSpan w:val="6"/>
            <w:shd w:val="clear" w:color="auto" w:fill="D9D9D9"/>
          </w:tcPr>
          <w:p w14:paraId="22E52E95" w14:textId="77777777" w:rsidR="0076530F" w:rsidRPr="004632D8" w:rsidRDefault="0076530F" w:rsidP="004632D8">
            <w:pPr>
              <w:spacing w:after="0" w:line="240" w:lineRule="auto"/>
              <w:rPr>
                <w:b/>
                <w:bCs/>
                <w:noProof/>
              </w:rPr>
            </w:pPr>
            <w:r w:rsidRPr="004632D8">
              <w:rPr>
                <w:b/>
                <w:bCs/>
                <w:noProof/>
              </w:rPr>
              <w:t>TECHNICAL EXPERIENCE/WORK EXPERIENCE</w:t>
            </w:r>
          </w:p>
        </w:tc>
      </w:tr>
      <w:tr w:rsidR="00142C10" w:rsidRPr="004632D8" w14:paraId="6A5E195C" w14:textId="77777777" w:rsidTr="00E74F26">
        <w:trPr>
          <w:trHeight w:val="270"/>
        </w:trPr>
        <w:tc>
          <w:tcPr>
            <w:tcW w:w="9458" w:type="dxa"/>
            <w:gridSpan w:val="6"/>
            <w:shd w:val="clear" w:color="auto" w:fill="auto"/>
          </w:tcPr>
          <w:p w14:paraId="16FC5BE5" w14:textId="6A5D9194" w:rsidR="00D63BDE" w:rsidRPr="00C45BD9" w:rsidRDefault="00C45BD9" w:rsidP="00E031A0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noProof/>
              </w:rPr>
            </w:pPr>
            <w:r>
              <w:rPr>
                <w:noProof/>
              </w:rPr>
              <w:t xml:space="preserve">Internee at </w:t>
            </w:r>
            <w:r w:rsidR="00C37581">
              <w:rPr>
                <w:noProof/>
              </w:rPr>
              <w:t>PTC</w:t>
            </w:r>
            <w:r w:rsidR="00E031A0">
              <w:rPr>
                <w:noProof/>
              </w:rPr>
              <w:t>L</w:t>
            </w:r>
            <w:r w:rsidR="00704862">
              <w:rPr>
                <w:noProof/>
              </w:rPr>
              <w:t xml:space="preserve"> </w:t>
            </w:r>
            <w:r w:rsidR="00931283">
              <w:rPr>
                <w:noProof/>
              </w:rPr>
              <w:t>from 24/07/2017 to 01/09/2017</w:t>
            </w:r>
          </w:p>
        </w:tc>
      </w:tr>
      <w:tr w:rsidR="00D63BDE" w:rsidRPr="004632D8" w14:paraId="0EB3ACD4" w14:textId="77777777" w:rsidTr="00E74F26">
        <w:trPr>
          <w:trHeight w:val="270"/>
        </w:trPr>
        <w:tc>
          <w:tcPr>
            <w:tcW w:w="9458" w:type="dxa"/>
            <w:gridSpan w:val="6"/>
            <w:shd w:val="clear" w:color="auto" w:fill="D9D9D9"/>
          </w:tcPr>
          <w:p w14:paraId="36FFCEF7" w14:textId="77777777" w:rsidR="00D63BDE" w:rsidRPr="004632D8" w:rsidRDefault="00D63BDE" w:rsidP="004632D8">
            <w:pPr>
              <w:spacing w:after="0" w:line="240" w:lineRule="auto"/>
              <w:rPr>
                <w:b/>
                <w:bCs/>
                <w:noProof/>
              </w:rPr>
            </w:pPr>
            <w:r w:rsidRPr="004632D8">
              <w:rPr>
                <w:b/>
                <w:bCs/>
                <w:noProof/>
              </w:rPr>
              <w:t>FINAL YEAR PROJECT</w:t>
            </w:r>
          </w:p>
        </w:tc>
      </w:tr>
      <w:tr w:rsidR="00704862" w:rsidRPr="004632D8" w14:paraId="1BAC1A59" w14:textId="77777777" w:rsidTr="00E74F26">
        <w:trPr>
          <w:trHeight w:val="270"/>
        </w:trPr>
        <w:tc>
          <w:tcPr>
            <w:tcW w:w="9458" w:type="dxa"/>
            <w:gridSpan w:val="6"/>
            <w:shd w:val="clear" w:color="auto" w:fill="auto"/>
          </w:tcPr>
          <w:p w14:paraId="1DFA055A" w14:textId="3423B49A" w:rsidR="00704862" w:rsidRPr="004632D8" w:rsidRDefault="00C37581" w:rsidP="00704862">
            <w:pPr>
              <w:spacing w:after="0" w:line="240" w:lineRule="auto"/>
              <w:rPr>
                <w:noProof/>
              </w:rPr>
            </w:pPr>
            <w:r>
              <w:rPr>
                <w:noProof/>
              </w:rPr>
              <w:t>Cooling of Microprocessor</w:t>
            </w:r>
            <w:r w:rsidR="00704862">
              <w:rPr>
                <w:noProof/>
              </w:rPr>
              <w:t>.</w:t>
            </w:r>
          </w:p>
        </w:tc>
      </w:tr>
      <w:tr w:rsidR="00704862" w:rsidRPr="004632D8" w14:paraId="04FDEFB0" w14:textId="77777777" w:rsidTr="00E74F26">
        <w:trPr>
          <w:trHeight w:val="270"/>
        </w:trPr>
        <w:tc>
          <w:tcPr>
            <w:tcW w:w="9458" w:type="dxa"/>
            <w:gridSpan w:val="6"/>
            <w:shd w:val="clear" w:color="auto" w:fill="D9D9D9"/>
          </w:tcPr>
          <w:p w14:paraId="347B9B34" w14:textId="77777777" w:rsidR="00704862" w:rsidRPr="004632D8" w:rsidRDefault="00704862" w:rsidP="00704862">
            <w:pPr>
              <w:spacing w:after="0" w:line="240" w:lineRule="auto"/>
              <w:rPr>
                <w:b/>
                <w:bCs/>
                <w:noProof/>
              </w:rPr>
            </w:pPr>
            <w:r w:rsidRPr="004632D8">
              <w:rPr>
                <w:b/>
                <w:bCs/>
                <w:noProof/>
              </w:rPr>
              <w:t>SEMESTER PROJECTS</w:t>
            </w:r>
          </w:p>
        </w:tc>
      </w:tr>
      <w:tr w:rsidR="00704862" w:rsidRPr="004632D8" w14:paraId="0C837D84" w14:textId="77777777" w:rsidTr="00E74F26">
        <w:trPr>
          <w:trHeight w:val="270"/>
        </w:trPr>
        <w:tc>
          <w:tcPr>
            <w:tcW w:w="9458" w:type="dxa"/>
            <w:gridSpan w:val="6"/>
            <w:shd w:val="clear" w:color="auto" w:fill="auto"/>
          </w:tcPr>
          <w:p w14:paraId="789AAEC1" w14:textId="77777777" w:rsidR="00EE4784" w:rsidRPr="00E82E91" w:rsidRDefault="00EE4784" w:rsidP="00EE478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cs="Calibri"/>
                <w:noProof/>
                <w:sz w:val="18"/>
              </w:rPr>
            </w:pPr>
            <w:r w:rsidRPr="00E82E91">
              <w:rPr>
                <w:rFonts w:cs="Calibri"/>
                <w:color w:val="000000"/>
                <w:szCs w:val="28"/>
              </w:rPr>
              <w:t>Obstacle avoidance robot</w:t>
            </w:r>
            <w:r w:rsidRPr="00E82E91">
              <w:rPr>
                <w:rFonts w:cs="Calibri"/>
                <w:noProof/>
                <w:sz w:val="18"/>
              </w:rPr>
              <w:t xml:space="preserve"> </w:t>
            </w:r>
          </w:p>
          <w:p w14:paraId="7AD4A399" w14:textId="28C06976" w:rsidR="00704862" w:rsidRPr="004632D8" w:rsidRDefault="00704862" w:rsidP="00EE478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noProof/>
              </w:rPr>
            </w:pPr>
            <w:r>
              <w:rPr>
                <w:noProof/>
              </w:rPr>
              <w:t>Home automation and security</w:t>
            </w:r>
          </w:p>
          <w:p w14:paraId="4A952B4E" w14:textId="77777777" w:rsidR="00704862" w:rsidRDefault="00704862" w:rsidP="00EE478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noProof/>
              </w:rPr>
            </w:pPr>
            <w:r>
              <w:rPr>
                <w:noProof/>
              </w:rPr>
              <w:t>Control the speed of DC motor using PID controller</w:t>
            </w:r>
          </w:p>
          <w:p w14:paraId="51F170B8" w14:textId="77777777" w:rsidR="00EE4784" w:rsidRPr="00E82E91" w:rsidRDefault="00EE4784" w:rsidP="00EE478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cs="Calibri"/>
                <w:noProof/>
                <w:sz w:val="18"/>
              </w:rPr>
            </w:pPr>
            <w:r w:rsidRPr="00E82E91">
              <w:rPr>
                <w:rFonts w:cs="Calibri"/>
                <w:color w:val="000000"/>
                <w:szCs w:val="28"/>
              </w:rPr>
              <w:t>Food detector using Arduino UNO</w:t>
            </w:r>
            <w:r w:rsidRPr="00E82E91">
              <w:rPr>
                <w:rFonts w:cs="Calibri"/>
                <w:noProof/>
                <w:sz w:val="18"/>
              </w:rPr>
              <w:t xml:space="preserve"> </w:t>
            </w:r>
          </w:p>
          <w:p w14:paraId="5A018FEB" w14:textId="248D0B26" w:rsidR="00704862" w:rsidRDefault="00704862" w:rsidP="00EE478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noProof/>
              </w:rPr>
            </w:pPr>
            <w:r>
              <w:rPr>
                <w:noProof/>
              </w:rPr>
              <w:t>Door alarm system using LDR</w:t>
            </w:r>
          </w:p>
          <w:p w14:paraId="08FB10F4" w14:textId="77777777" w:rsidR="00704862" w:rsidRDefault="00704862" w:rsidP="00EE478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noProof/>
              </w:rPr>
            </w:pPr>
            <w:r>
              <w:rPr>
                <w:noProof/>
              </w:rPr>
              <w:t>High pass filter using MATLAB</w:t>
            </w:r>
          </w:p>
          <w:p w14:paraId="56C9FBA4" w14:textId="77777777" w:rsidR="00E82E91" w:rsidRPr="00E82E91" w:rsidRDefault="00EE4784" w:rsidP="00E82E91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rPr>
                <w:rFonts w:cs="Calibri"/>
                <w:color w:val="000000"/>
                <w:szCs w:val="28"/>
              </w:rPr>
            </w:pPr>
            <w:r w:rsidRPr="00E82E91">
              <w:rPr>
                <w:rFonts w:cs="Calibri"/>
                <w:color w:val="000000"/>
                <w:szCs w:val="28"/>
              </w:rPr>
              <w:t>Implementation of SAP on FPGA SPARTEN 3E</w:t>
            </w:r>
          </w:p>
          <w:p w14:paraId="75E64C1B" w14:textId="77777777" w:rsidR="00E82E91" w:rsidRPr="00E82E91" w:rsidRDefault="00704862" w:rsidP="00E82E91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rPr>
                <w:rFonts w:cs="Calibri"/>
                <w:color w:val="000000"/>
                <w:szCs w:val="28"/>
              </w:rPr>
            </w:pPr>
            <w:r>
              <w:rPr>
                <w:noProof/>
              </w:rPr>
              <w:t>BCD to excess-3 code converter using logic gates</w:t>
            </w:r>
          </w:p>
          <w:p w14:paraId="4F8DC320" w14:textId="06AB54F1" w:rsidR="00704862" w:rsidRPr="00E82E91" w:rsidRDefault="00704862" w:rsidP="00E82E91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rPr>
                <w:rFonts w:cs="Calibri"/>
                <w:color w:val="000000"/>
                <w:szCs w:val="28"/>
              </w:rPr>
            </w:pPr>
            <w:r>
              <w:rPr>
                <w:noProof/>
              </w:rPr>
              <w:t>Analog to digital converter 8-bit</w:t>
            </w:r>
          </w:p>
        </w:tc>
      </w:tr>
      <w:tr w:rsidR="00704862" w:rsidRPr="004632D8" w14:paraId="7397EBC6" w14:textId="77777777" w:rsidTr="00E74F26">
        <w:trPr>
          <w:trHeight w:val="270"/>
        </w:trPr>
        <w:tc>
          <w:tcPr>
            <w:tcW w:w="9458" w:type="dxa"/>
            <w:gridSpan w:val="6"/>
            <w:shd w:val="clear" w:color="auto" w:fill="D9D9D9"/>
          </w:tcPr>
          <w:p w14:paraId="2B72F118" w14:textId="77777777" w:rsidR="00704862" w:rsidRPr="004632D8" w:rsidRDefault="00704862" w:rsidP="00704862">
            <w:pPr>
              <w:spacing w:after="0" w:line="240" w:lineRule="auto"/>
              <w:rPr>
                <w:b/>
                <w:bCs/>
                <w:noProof/>
              </w:rPr>
            </w:pPr>
            <w:r w:rsidRPr="004632D8">
              <w:rPr>
                <w:b/>
                <w:bCs/>
                <w:noProof/>
              </w:rPr>
              <w:t>TECHNICAL SKILLS</w:t>
            </w:r>
          </w:p>
        </w:tc>
      </w:tr>
      <w:tr w:rsidR="00704862" w:rsidRPr="004632D8" w14:paraId="473DDB77" w14:textId="77777777" w:rsidTr="00E74F26">
        <w:trPr>
          <w:trHeight w:val="270"/>
        </w:trPr>
        <w:tc>
          <w:tcPr>
            <w:tcW w:w="9458" w:type="dxa"/>
            <w:gridSpan w:val="6"/>
            <w:shd w:val="clear" w:color="auto" w:fill="auto"/>
          </w:tcPr>
          <w:p w14:paraId="7F02167D" w14:textId="77777777" w:rsidR="00E82E91" w:rsidRPr="00E82E91" w:rsidRDefault="00EE4784" w:rsidP="00E82E91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cs="Calibri"/>
                <w:noProof/>
                <w:sz w:val="18"/>
              </w:rPr>
            </w:pPr>
            <w:r w:rsidRPr="00E82E91">
              <w:rPr>
                <w:rFonts w:cs="Calibri"/>
                <w:color w:val="000000"/>
                <w:szCs w:val="28"/>
              </w:rPr>
              <w:t>Strong troubleshooting and problem-solving skills</w:t>
            </w:r>
          </w:p>
          <w:p w14:paraId="756D448D" w14:textId="089B7F6C" w:rsidR="00E82E91" w:rsidRPr="00E82E91" w:rsidRDefault="00E82E91" w:rsidP="00E82E91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cs="Calibri"/>
                <w:noProof/>
                <w:sz w:val="18"/>
              </w:rPr>
            </w:pPr>
            <w:r w:rsidRPr="00E82E91">
              <w:rPr>
                <w:rFonts w:cs="Calibri"/>
                <w:color w:val="000000"/>
                <w:szCs w:val="28"/>
              </w:rPr>
              <w:t>Calibration and troubleshooting of different type of sensors and their indicators.</w:t>
            </w:r>
          </w:p>
          <w:p w14:paraId="263D04C4" w14:textId="6543CF1C" w:rsidR="00704862" w:rsidRPr="00DA056D" w:rsidRDefault="00704862" w:rsidP="00E82E91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noProof/>
              </w:rPr>
            </w:pPr>
            <w:r>
              <w:rPr>
                <w:noProof/>
              </w:rPr>
              <w:t>PCB Designing</w:t>
            </w:r>
          </w:p>
          <w:p w14:paraId="0DEC942B" w14:textId="77777777" w:rsidR="00704862" w:rsidRPr="00DA056D" w:rsidRDefault="00704862" w:rsidP="00E82E91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noProof/>
              </w:rPr>
            </w:pPr>
            <w:r w:rsidRPr="00442633">
              <w:rPr>
                <w:noProof/>
              </w:rPr>
              <w:t>El</w:t>
            </w:r>
            <w:r>
              <w:rPr>
                <w:noProof/>
              </w:rPr>
              <w:t>ectron</w:t>
            </w:r>
            <w:r w:rsidRPr="00442633">
              <w:rPr>
                <w:noProof/>
              </w:rPr>
              <w:t>ic</w:t>
            </w:r>
            <w:r>
              <w:rPr>
                <w:noProof/>
              </w:rPr>
              <w:t xml:space="preserve"> Circuit Analysis/Simulation</w:t>
            </w:r>
          </w:p>
          <w:p w14:paraId="47FCFB9B" w14:textId="77777777" w:rsidR="00704862" w:rsidRDefault="00704862" w:rsidP="00E82E91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noProof/>
              </w:rPr>
            </w:pPr>
            <w:r>
              <w:rPr>
                <w:noProof/>
              </w:rPr>
              <w:t>MATLAB</w:t>
            </w:r>
          </w:p>
          <w:p w14:paraId="4F4D35CF" w14:textId="77777777" w:rsidR="00704862" w:rsidRDefault="00704862" w:rsidP="00E82E91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noProof/>
              </w:rPr>
            </w:pPr>
            <w:r>
              <w:rPr>
                <w:noProof/>
              </w:rPr>
              <w:t>TRiLOGI</w:t>
            </w:r>
          </w:p>
          <w:p w14:paraId="6016317F" w14:textId="77777777" w:rsidR="00704862" w:rsidRDefault="00704862" w:rsidP="00E82E91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noProof/>
              </w:rPr>
            </w:pPr>
            <w:r>
              <w:rPr>
                <w:noProof/>
              </w:rPr>
              <w:t>Proteus</w:t>
            </w:r>
          </w:p>
          <w:p w14:paraId="363CB975" w14:textId="52A3879B" w:rsidR="00E82E91" w:rsidRDefault="00E82E91" w:rsidP="00E82E91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noProof/>
              </w:rPr>
            </w:pPr>
            <w:r>
              <w:rPr>
                <w:noProof/>
              </w:rPr>
              <w:t>Arduino</w:t>
            </w:r>
          </w:p>
          <w:p w14:paraId="669637CC" w14:textId="3802B160" w:rsidR="00E82E91" w:rsidRDefault="00E82E91" w:rsidP="00E82E91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noProof/>
              </w:rPr>
            </w:pPr>
            <w:r>
              <w:rPr>
                <w:noProof/>
              </w:rPr>
              <w:t>Xilinx</w:t>
            </w:r>
          </w:p>
          <w:p w14:paraId="5A5B7E8C" w14:textId="2CF50506" w:rsidR="00E82E91" w:rsidRDefault="00E82E91" w:rsidP="00E82E91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noProof/>
              </w:rPr>
            </w:pPr>
            <w:r>
              <w:rPr>
                <w:noProof/>
              </w:rPr>
              <w:t>Cadence Virtuso</w:t>
            </w:r>
          </w:p>
          <w:p w14:paraId="77EC81D6" w14:textId="3D2E59ED" w:rsidR="00704862" w:rsidRPr="004632D8" w:rsidRDefault="00704862" w:rsidP="00E82E91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noProof/>
              </w:rPr>
            </w:pPr>
            <w:r w:rsidRPr="00442633">
              <w:rPr>
                <w:noProof/>
              </w:rPr>
              <w:t>P</w:t>
            </w:r>
            <w:r>
              <w:rPr>
                <w:noProof/>
              </w:rPr>
              <w:t>r</w:t>
            </w:r>
            <w:r w:rsidRPr="00442633">
              <w:rPr>
                <w:noProof/>
              </w:rPr>
              <w:t>oject</w:t>
            </w:r>
            <w:r w:rsidRPr="00DA056D">
              <w:rPr>
                <w:noProof/>
              </w:rPr>
              <w:t xml:space="preserve"> </w:t>
            </w:r>
            <w:r>
              <w:rPr>
                <w:noProof/>
              </w:rPr>
              <w:t>Management</w:t>
            </w:r>
          </w:p>
        </w:tc>
      </w:tr>
      <w:tr w:rsidR="00704862" w:rsidRPr="004632D8" w14:paraId="7FEB272D" w14:textId="77777777" w:rsidTr="00E74F26">
        <w:trPr>
          <w:trHeight w:val="270"/>
        </w:trPr>
        <w:tc>
          <w:tcPr>
            <w:tcW w:w="9458" w:type="dxa"/>
            <w:gridSpan w:val="6"/>
            <w:shd w:val="clear" w:color="auto" w:fill="D9D9D9"/>
          </w:tcPr>
          <w:p w14:paraId="2B192D4A" w14:textId="77777777" w:rsidR="00704862" w:rsidRPr="004632D8" w:rsidRDefault="00704862" w:rsidP="00704862">
            <w:pPr>
              <w:spacing w:after="0" w:line="240" w:lineRule="auto"/>
              <w:rPr>
                <w:b/>
                <w:bCs/>
                <w:noProof/>
              </w:rPr>
            </w:pPr>
            <w:r w:rsidRPr="004632D8">
              <w:rPr>
                <w:b/>
                <w:bCs/>
                <w:noProof/>
              </w:rPr>
              <w:t>ACHIEVEMENTS/EXTRA CURRICULAR ACTIVITIES</w:t>
            </w:r>
          </w:p>
        </w:tc>
      </w:tr>
      <w:tr w:rsidR="00704862" w:rsidRPr="004632D8" w14:paraId="245A6264" w14:textId="77777777" w:rsidTr="00E74F26">
        <w:trPr>
          <w:trHeight w:val="270"/>
        </w:trPr>
        <w:tc>
          <w:tcPr>
            <w:tcW w:w="9458" w:type="dxa"/>
            <w:gridSpan w:val="6"/>
            <w:shd w:val="clear" w:color="auto" w:fill="auto"/>
          </w:tcPr>
          <w:p w14:paraId="7B4AEB7F" w14:textId="796EA0A5" w:rsidR="00704862" w:rsidRDefault="00704862" w:rsidP="00704862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noProof/>
              </w:rPr>
            </w:pPr>
            <w:r>
              <w:rPr>
                <w:noProof/>
              </w:rPr>
              <w:t xml:space="preserve">Technical training </w:t>
            </w:r>
            <w:r w:rsidRPr="0081324D">
              <w:rPr>
                <w:noProof/>
              </w:rPr>
              <w:t>at</w:t>
            </w:r>
            <w:r>
              <w:rPr>
                <w:noProof/>
              </w:rPr>
              <w:t xml:space="preserve"> </w:t>
            </w:r>
            <w:r w:rsidR="00C37581">
              <w:rPr>
                <w:noProof/>
              </w:rPr>
              <w:t>PTCL</w:t>
            </w:r>
          </w:p>
          <w:p w14:paraId="0439549C" w14:textId="1476D932" w:rsidR="00704862" w:rsidRDefault="00704862" w:rsidP="00704862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noProof/>
              </w:rPr>
            </w:pPr>
            <w:r>
              <w:rPr>
                <w:noProof/>
              </w:rPr>
              <w:t>Attending IEEE Seminars and participation</w:t>
            </w:r>
          </w:p>
          <w:p w14:paraId="2E771ED8" w14:textId="248E4A98" w:rsidR="002B26C2" w:rsidRDefault="002B26C2" w:rsidP="00704862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noProof/>
              </w:rPr>
            </w:pPr>
            <w:r>
              <w:rPr>
                <w:noProof/>
              </w:rPr>
              <w:t xml:space="preserve">Participation in </w:t>
            </w:r>
            <w:r w:rsidRPr="002B26C2">
              <w:rPr>
                <w:rFonts w:asciiTheme="minorHAnsi" w:hAnsiTheme="minorHAnsi"/>
                <w:szCs w:val="18"/>
                <w:shd w:val="clear" w:color="auto" w:fill="FFFFFF"/>
              </w:rPr>
              <w:t>International Conference on Frontiers of Information Technology</w:t>
            </w:r>
          </w:p>
          <w:p w14:paraId="266FA6B0" w14:textId="77777777" w:rsidR="00704862" w:rsidRPr="004632D8" w:rsidRDefault="00704862" w:rsidP="00704862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noProof/>
              </w:rPr>
            </w:pPr>
            <w:r>
              <w:rPr>
                <w:noProof/>
              </w:rPr>
              <w:t xml:space="preserve">Participant of All Pakistan </w:t>
            </w:r>
            <w:r w:rsidRPr="00442633">
              <w:rPr>
                <w:noProof/>
              </w:rPr>
              <w:t>Electr</w:t>
            </w:r>
            <w:r>
              <w:rPr>
                <w:noProof/>
              </w:rPr>
              <w:t>i</w:t>
            </w:r>
            <w:r w:rsidRPr="00442633">
              <w:rPr>
                <w:noProof/>
              </w:rPr>
              <w:t>cal</w:t>
            </w:r>
            <w:r>
              <w:rPr>
                <w:noProof/>
              </w:rPr>
              <w:t xml:space="preserve"> Symposium 2017</w:t>
            </w:r>
          </w:p>
        </w:tc>
      </w:tr>
    </w:tbl>
    <w:p w14:paraId="3A7D4F80" w14:textId="77777777" w:rsidR="00430FE0" w:rsidRDefault="00430FE0" w:rsidP="00165FA9">
      <w:bookmarkStart w:id="0" w:name="_GoBack"/>
      <w:bookmarkEnd w:id="0"/>
    </w:p>
    <w:sectPr w:rsidR="00430FE0" w:rsidSect="00E82E91">
      <w:pgSz w:w="11907" w:h="16839" w:code="9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0E6058"/>
    <w:multiLevelType w:val="hybridMultilevel"/>
    <w:tmpl w:val="CCAA25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4433D24"/>
    <w:multiLevelType w:val="hybridMultilevel"/>
    <w:tmpl w:val="C13220A6"/>
    <w:lvl w:ilvl="0" w:tplc="8968BD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aps w:val="0"/>
        <w:smallCaps w:val="0"/>
        <w:color w:val="000000"/>
        <w:spacing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040AAA"/>
    <w:multiLevelType w:val="hybridMultilevel"/>
    <w:tmpl w:val="AF783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7B69FD"/>
    <w:multiLevelType w:val="hybridMultilevel"/>
    <w:tmpl w:val="BAC6C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440BB0"/>
    <w:multiLevelType w:val="hybridMultilevel"/>
    <w:tmpl w:val="B694E21A"/>
    <w:lvl w:ilvl="0" w:tplc="9A38CE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aps w:val="0"/>
        <w:smallCaps w:val="0"/>
        <w:color w:val="000000"/>
        <w:spacing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3D7C83"/>
    <w:multiLevelType w:val="hybridMultilevel"/>
    <w:tmpl w:val="12D03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A527EB"/>
    <w:multiLevelType w:val="hybridMultilevel"/>
    <w:tmpl w:val="1EACF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CD7786"/>
    <w:multiLevelType w:val="hybridMultilevel"/>
    <w:tmpl w:val="2E980B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2"/>
  </w:num>
  <w:num w:numId="4">
    <w:abstractNumId w:val="6"/>
  </w:num>
  <w:num w:numId="5">
    <w:abstractNumId w:val="4"/>
  </w:num>
  <w:num w:numId="6">
    <w:abstractNumId w:val="1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7A0sTA2MjAyNjExNjNS0lEKTi0uzszPAykwrgUA2fEftCwAAAA="/>
  </w:docVars>
  <w:rsids>
    <w:rsidRoot w:val="007874BA"/>
    <w:rsid w:val="000345A2"/>
    <w:rsid w:val="00131511"/>
    <w:rsid w:val="00142C10"/>
    <w:rsid w:val="00165FA9"/>
    <w:rsid w:val="00185510"/>
    <w:rsid w:val="001A4216"/>
    <w:rsid w:val="001B50D8"/>
    <w:rsid w:val="001D4C1C"/>
    <w:rsid w:val="001F2B7F"/>
    <w:rsid w:val="002B26C2"/>
    <w:rsid w:val="002C14AC"/>
    <w:rsid w:val="002F5B43"/>
    <w:rsid w:val="003F3BBF"/>
    <w:rsid w:val="00430FE0"/>
    <w:rsid w:val="00442633"/>
    <w:rsid w:val="004632D8"/>
    <w:rsid w:val="00473EA0"/>
    <w:rsid w:val="00475609"/>
    <w:rsid w:val="004D1AD1"/>
    <w:rsid w:val="005231F9"/>
    <w:rsid w:val="0054205E"/>
    <w:rsid w:val="005D096C"/>
    <w:rsid w:val="005D7EFF"/>
    <w:rsid w:val="006155C1"/>
    <w:rsid w:val="006504E2"/>
    <w:rsid w:val="00704862"/>
    <w:rsid w:val="0076530F"/>
    <w:rsid w:val="007874BA"/>
    <w:rsid w:val="0081324D"/>
    <w:rsid w:val="00885C3C"/>
    <w:rsid w:val="00900DE7"/>
    <w:rsid w:val="00917FB6"/>
    <w:rsid w:val="00931283"/>
    <w:rsid w:val="009627A0"/>
    <w:rsid w:val="009F7121"/>
    <w:rsid w:val="00AA6401"/>
    <w:rsid w:val="00B74CC7"/>
    <w:rsid w:val="00BB0469"/>
    <w:rsid w:val="00C37581"/>
    <w:rsid w:val="00C45BD9"/>
    <w:rsid w:val="00CC2759"/>
    <w:rsid w:val="00CF5947"/>
    <w:rsid w:val="00D136B9"/>
    <w:rsid w:val="00D16C36"/>
    <w:rsid w:val="00D63BDE"/>
    <w:rsid w:val="00D727F7"/>
    <w:rsid w:val="00DA0202"/>
    <w:rsid w:val="00DA1F5D"/>
    <w:rsid w:val="00E031A0"/>
    <w:rsid w:val="00E038BC"/>
    <w:rsid w:val="00E06EDD"/>
    <w:rsid w:val="00E12BB4"/>
    <w:rsid w:val="00E71F4E"/>
    <w:rsid w:val="00E74F26"/>
    <w:rsid w:val="00E82E91"/>
    <w:rsid w:val="00EB64AE"/>
    <w:rsid w:val="00EE4784"/>
    <w:rsid w:val="00F2736F"/>
    <w:rsid w:val="00FA1679"/>
    <w:rsid w:val="00FD7A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D241CB"/>
  <w15:chartTrackingRefBased/>
  <w15:docId w15:val="{3A75590E-F01A-44CC-BCD9-CDE60CC59E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A42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A421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A42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63B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BE4745-4FFE-478D-B11B-06CA61C811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38</Words>
  <Characters>135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Ashfaq</dc:creator>
  <cp:keywords/>
  <dc:description/>
  <cp:lastModifiedBy>Muhammad Bilal</cp:lastModifiedBy>
  <cp:revision>3</cp:revision>
  <dcterms:created xsi:type="dcterms:W3CDTF">2018-06-10T12:00:00Z</dcterms:created>
  <dcterms:modified xsi:type="dcterms:W3CDTF">2018-06-10T12:04:00Z</dcterms:modified>
</cp:coreProperties>
</file>